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26C6A4" w14:textId="77777777" w:rsidR="00F53B78" w:rsidRDefault="00A2253D">
      <w:pPr>
        <w:rPr>
          <w:lang w:val="en-US"/>
        </w:rPr>
      </w:pPr>
      <w:r>
        <w:rPr>
          <w:lang w:val="en-US"/>
        </w:rPr>
        <w:t>ReadMe</w:t>
      </w:r>
    </w:p>
    <w:p w14:paraId="729F4D2E" w14:textId="77777777" w:rsidR="00A2253D" w:rsidRDefault="00A2253D">
      <w:pPr>
        <w:rPr>
          <w:lang w:val="en-US"/>
        </w:rPr>
      </w:pPr>
    </w:p>
    <w:p w14:paraId="6460C21D" w14:textId="77777777" w:rsidR="00A2253D" w:rsidRDefault="00A2253D">
      <w:pPr>
        <w:rPr>
          <w:lang w:val="en-US"/>
        </w:rPr>
      </w:pPr>
      <w:r>
        <w:rPr>
          <w:lang w:val="en-US"/>
        </w:rPr>
        <w:t xml:space="preserve">This project </w:t>
      </w:r>
      <w:r w:rsidR="00F42A4A">
        <w:rPr>
          <w:lang w:val="en-US"/>
        </w:rPr>
        <w:t>consists</w:t>
      </w:r>
      <w:r>
        <w:rPr>
          <w:lang w:val="en-US"/>
        </w:rPr>
        <w:t xml:space="preserve"> of cucumber test </w:t>
      </w:r>
      <w:r w:rsidR="00F42A4A">
        <w:rPr>
          <w:lang w:val="en-US"/>
        </w:rPr>
        <w:t xml:space="preserve">written </w:t>
      </w:r>
      <w:r>
        <w:rPr>
          <w:lang w:val="en-US"/>
        </w:rPr>
        <w:t xml:space="preserve">for the below application: </w:t>
      </w:r>
    </w:p>
    <w:p w14:paraId="6F03BBA8" w14:textId="77777777" w:rsidR="00A2253D" w:rsidRDefault="00A2253D">
      <w:pPr>
        <w:rPr>
          <w:lang w:val="en-US"/>
        </w:rPr>
      </w:pPr>
    </w:p>
    <w:p w14:paraId="7D431629" w14:textId="77777777" w:rsidR="00A2253D" w:rsidRDefault="006D15C4">
      <w:pPr>
        <w:rPr>
          <w:lang w:val="en-US"/>
        </w:rPr>
      </w:pPr>
      <w:hyperlink r:id="rId5" w:history="1">
        <w:r w:rsidR="00A2253D" w:rsidRPr="00305842">
          <w:rPr>
            <w:rStyle w:val="Hyperlink"/>
            <w:lang w:val="en-US"/>
          </w:rPr>
          <w:t>https://github.com/buildit/acceptance-testing</w:t>
        </w:r>
      </w:hyperlink>
    </w:p>
    <w:p w14:paraId="11B62619" w14:textId="77777777" w:rsidR="00A2253D" w:rsidRDefault="00A2253D">
      <w:pPr>
        <w:rPr>
          <w:lang w:val="en-US"/>
        </w:rPr>
      </w:pPr>
    </w:p>
    <w:p w14:paraId="13E042A9" w14:textId="77777777" w:rsidR="00A2253D" w:rsidRDefault="00A2253D">
      <w:pPr>
        <w:rPr>
          <w:lang w:val="en-US"/>
        </w:rPr>
      </w:pPr>
      <w:r>
        <w:rPr>
          <w:lang w:val="en-US"/>
        </w:rPr>
        <w:t xml:space="preserve">The application is cloned to my git desktop, later deployed and build in the local and the application is running in the below URL: </w:t>
      </w:r>
    </w:p>
    <w:p w14:paraId="1D69FC01" w14:textId="77777777" w:rsidR="00A2253D" w:rsidRDefault="00A2253D">
      <w:pPr>
        <w:rPr>
          <w:lang w:val="en-US"/>
        </w:rPr>
      </w:pPr>
    </w:p>
    <w:p w14:paraId="05F56518" w14:textId="77777777" w:rsidR="00A2253D" w:rsidRDefault="006D15C4">
      <w:pPr>
        <w:rPr>
          <w:lang w:val="en-US"/>
        </w:rPr>
      </w:pPr>
      <w:hyperlink r:id="rId6" w:history="1">
        <w:r w:rsidR="00A2253D" w:rsidRPr="00305842">
          <w:rPr>
            <w:rStyle w:val="Hyperlink"/>
            <w:lang w:val="en-US"/>
          </w:rPr>
          <w:t>http://localhost:3000/</w:t>
        </w:r>
      </w:hyperlink>
    </w:p>
    <w:p w14:paraId="1E19A6C0" w14:textId="77777777" w:rsidR="00F42A4A" w:rsidRDefault="00F5273A">
      <w:pPr>
        <w:rPr>
          <w:lang w:val="en-US"/>
        </w:rPr>
      </w:pPr>
      <w:r>
        <w:rPr>
          <w:lang w:val="en-US"/>
        </w:rPr>
        <w:t>Steps for building the project in Eclipse</w:t>
      </w:r>
    </w:p>
    <w:p w14:paraId="591EC7AD" w14:textId="77777777" w:rsidR="00F5273A" w:rsidRDefault="00F5273A">
      <w:pPr>
        <w:rPr>
          <w:lang w:val="en-US"/>
        </w:rPr>
      </w:pPr>
    </w:p>
    <w:p w14:paraId="0CDF0CF8" w14:textId="77777777" w:rsidR="00F5273A" w:rsidRDefault="00F5273A" w:rsidP="00F5273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d Maven Project</w:t>
      </w:r>
    </w:p>
    <w:p w14:paraId="640146C1" w14:textId="77777777" w:rsidR="00F5273A" w:rsidRDefault="00F5273A" w:rsidP="00F5273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dd the required dependency in the POM file as below:</w:t>
      </w:r>
    </w:p>
    <w:p w14:paraId="200450F4" w14:textId="20B4798E" w:rsidR="00F5273A" w:rsidRDefault="00F5273A" w:rsidP="00F5273A">
      <w:pPr>
        <w:pStyle w:val="ListParagraph"/>
        <w:rPr>
          <w:lang w:val="en-US"/>
        </w:rPr>
      </w:pPr>
    </w:p>
    <w:p w14:paraId="60A25743" w14:textId="77777777" w:rsidR="00F5273A" w:rsidRDefault="00854506" w:rsidP="00F5273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All the required tests related java class files are written under </w:t>
      </w:r>
      <w:proofErr w:type="spellStart"/>
      <w:r>
        <w:rPr>
          <w:lang w:val="en-US"/>
        </w:rPr>
        <w:t>src</w:t>
      </w:r>
      <w:proofErr w:type="spellEnd"/>
      <w:r>
        <w:rPr>
          <w:lang w:val="en-US"/>
        </w:rPr>
        <w:t>/test/java</w:t>
      </w:r>
    </w:p>
    <w:p w14:paraId="4EFA8F23" w14:textId="77777777" w:rsidR="00854506" w:rsidRDefault="00854506" w:rsidP="00854506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proofErr w:type="gramStart"/>
      <w:r>
        <w:rPr>
          <w:lang w:val="en-US"/>
        </w:rPr>
        <w:t>Org.openweather.features</w:t>
      </w:r>
      <w:proofErr w:type="spellEnd"/>
      <w:proofErr w:type="gramEnd"/>
      <w:r>
        <w:rPr>
          <w:lang w:val="en-US"/>
        </w:rPr>
        <w:t xml:space="preserve"> (cucumber feature file is added with scenarios)</w:t>
      </w:r>
    </w:p>
    <w:p w14:paraId="7D521DD5" w14:textId="77777777" w:rsidR="00854506" w:rsidRDefault="00854506" w:rsidP="00854506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proofErr w:type="gramStart"/>
      <w:r>
        <w:rPr>
          <w:lang w:val="en-US"/>
        </w:rPr>
        <w:t>Org.openweather.selenium</w:t>
      </w:r>
      <w:proofErr w:type="spellEnd"/>
      <w:proofErr w:type="gramEnd"/>
      <w:r>
        <w:rPr>
          <w:lang w:val="en-US"/>
        </w:rPr>
        <w:t xml:space="preserve"> (</w:t>
      </w:r>
      <w:proofErr w:type="spellStart"/>
      <w:r>
        <w:rPr>
          <w:lang w:val="en-US"/>
        </w:rPr>
        <w:t>DriverManager.Java</w:t>
      </w:r>
      <w:proofErr w:type="spellEnd"/>
      <w:r>
        <w:rPr>
          <w:lang w:val="en-US"/>
        </w:rPr>
        <w:t xml:space="preserve"> and HomePageObjects.java)</w:t>
      </w:r>
    </w:p>
    <w:p w14:paraId="524F78B4" w14:textId="2DF337E6" w:rsidR="00854506" w:rsidRDefault="00854506" w:rsidP="00854506">
      <w:pPr>
        <w:pStyle w:val="ListParagraph"/>
        <w:numPr>
          <w:ilvl w:val="1"/>
          <w:numId w:val="1"/>
        </w:numPr>
        <w:rPr>
          <w:lang w:val="en-US"/>
        </w:rPr>
      </w:pPr>
      <w:proofErr w:type="spellStart"/>
      <w:proofErr w:type="gramStart"/>
      <w:r>
        <w:rPr>
          <w:lang w:val="en-US"/>
        </w:rPr>
        <w:t>Org.openweather.stepdefinitions</w:t>
      </w:r>
      <w:proofErr w:type="spellEnd"/>
      <w:proofErr w:type="gramEnd"/>
      <w:r>
        <w:rPr>
          <w:lang w:val="en-US"/>
        </w:rPr>
        <w:t xml:space="preserve"> (RunCukeTest.java and BaseFunctions.java)</w:t>
      </w:r>
    </w:p>
    <w:p w14:paraId="298FF972" w14:textId="15B6C61E" w:rsidR="007A1EE2" w:rsidRPr="006D15C4" w:rsidRDefault="007A1EE2" w:rsidP="00974BCE">
      <w:pPr>
        <w:pStyle w:val="ListParagraph"/>
        <w:numPr>
          <w:ilvl w:val="0"/>
          <w:numId w:val="1"/>
        </w:numPr>
        <w:rPr>
          <w:lang w:val="en-US"/>
        </w:rPr>
      </w:pPr>
      <w:r w:rsidRPr="006D15C4">
        <w:rPr>
          <w:lang w:val="en-US"/>
        </w:rPr>
        <w:t xml:space="preserve">Cucumber feature files are run </w:t>
      </w:r>
      <w:r w:rsidR="006D15C4" w:rsidRPr="006D15C4">
        <w:rPr>
          <w:lang w:val="en-US"/>
        </w:rPr>
        <w:t xml:space="preserve">and it will generate </w:t>
      </w:r>
      <w:r w:rsidRPr="006D15C4">
        <w:rPr>
          <w:lang w:val="en-US"/>
        </w:rPr>
        <w:t xml:space="preserve">the pending definition </w:t>
      </w:r>
      <w:proofErr w:type="gramStart"/>
      <w:r w:rsidRPr="006D15C4">
        <w:rPr>
          <w:lang w:val="en-US"/>
        </w:rPr>
        <w:t xml:space="preserve">functions </w:t>
      </w:r>
      <w:r w:rsidR="006D15C4">
        <w:rPr>
          <w:lang w:val="en-US"/>
        </w:rPr>
        <w:t>,</w:t>
      </w:r>
      <w:r w:rsidRPr="006D15C4">
        <w:rPr>
          <w:lang w:val="en-US"/>
        </w:rPr>
        <w:t>which</w:t>
      </w:r>
      <w:proofErr w:type="gramEnd"/>
      <w:r w:rsidRPr="006D15C4">
        <w:rPr>
          <w:lang w:val="en-US"/>
        </w:rPr>
        <w:t xml:space="preserve"> is copy pasted to your step definition file.</w:t>
      </w:r>
    </w:p>
    <w:p w14:paraId="1361550C" w14:textId="77777777" w:rsidR="007A1EE2" w:rsidRPr="007A1EE2" w:rsidRDefault="007A1EE2" w:rsidP="007A1EE2">
      <w:pPr>
        <w:pStyle w:val="ListParagraph"/>
        <w:rPr>
          <w:lang w:val="en-US"/>
        </w:rPr>
      </w:pPr>
    </w:p>
    <w:p w14:paraId="18085D8B" w14:textId="77777777" w:rsidR="007A1EE2" w:rsidRDefault="007A1EE2" w:rsidP="0085450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fter completing the test, we need to run the test as Run As</w:t>
      </w:r>
      <w:r w:rsidRPr="007A1EE2">
        <w:rPr>
          <w:lang w:val="en-US"/>
        </w:rPr>
        <w:sym w:font="Wingdings" w:char="F0E0"/>
      </w:r>
      <w:r>
        <w:rPr>
          <w:lang w:val="en-US"/>
        </w:rPr>
        <w:t xml:space="preserve"> Maven Test, once this is done all the tests will be run and the reports are generated. </w:t>
      </w:r>
    </w:p>
    <w:p w14:paraId="13F9491B" w14:textId="77777777" w:rsidR="00854506" w:rsidRDefault="00854506" w:rsidP="0085450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Once the tests are created, later the reports are stored in target in the below formats</w:t>
      </w:r>
    </w:p>
    <w:p w14:paraId="5D765FB5" w14:textId="77777777" w:rsidR="00854506" w:rsidRDefault="00854506" w:rsidP="00854506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HTML</w:t>
      </w:r>
    </w:p>
    <w:p w14:paraId="214286DC" w14:textId="77777777" w:rsidR="00854506" w:rsidRDefault="00854506" w:rsidP="00854506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JSON</w:t>
      </w:r>
    </w:p>
    <w:p w14:paraId="103C732D" w14:textId="77777777" w:rsidR="00854506" w:rsidRDefault="00854506" w:rsidP="00854506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Junit</w:t>
      </w:r>
    </w:p>
    <w:p w14:paraId="7A1B433C" w14:textId="77777777" w:rsidR="007A1EE2" w:rsidRDefault="007A1EE2" w:rsidP="007A1EE2">
      <w:pPr>
        <w:rPr>
          <w:lang w:val="en-US"/>
        </w:rPr>
      </w:pPr>
      <w:bookmarkStart w:id="0" w:name="_GoBack"/>
      <w:bookmarkEnd w:id="0"/>
    </w:p>
    <w:sectPr w:rsidR="007A1EE2" w:rsidSect="00A55751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3644B3"/>
    <w:multiLevelType w:val="hybridMultilevel"/>
    <w:tmpl w:val="3738BF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sDQyMjM0MjK1MDZR0lEKTi0uzszPAykwrAUAfXAL7ywAAAA="/>
  </w:docVars>
  <w:rsids>
    <w:rsidRoot w:val="00A2253D"/>
    <w:rsid w:val="00125BF1"/>
    <w:rsid w:val="00622DB5"/>
    <w:rsid w:val="006D15C4"/>
    <w:rsid w:val="00762015"/>
    <w:rsid w:val="007A1EE2"/>
    <w:rsid w:val="00854506"/>
    <w:rsid w:val="00A2253D"/>
    <w:rsid w:val="00A55751"/>
    <w:rsid w:val="00BD04F0"/>
    <w:rsid w:val="00D046D8"/>
    <w:rsid w:val="00F42A4A"/>
    <w:rsid w:val="00F527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2CD9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2253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27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609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3000/" TargetMode="External"/><Relationship Id="rId5" Type="http://schemas.openxmlformats.org/officeDocument/2006/relationships/hyperlink" Target="https://github.com/buildit/acceptance-test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79</Words>
  <Characters>102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l kadirvel</dc:creator>
  <cp:keywords/>
  <dc:description/>
  <cp:lastModifiedBy>Vikram Sharma</cp:lastModifiedBy>
  <cp:revision>3</cp:revision>
  <dcterms:created xsi:type="dcterms:W3CDTF">2017-03-22T03:16:00Z</dcterms:created>
  <dcterms:modified xsi:type="dcterms:W3CDTF">2019-02-06T01:15:00Z</dcterms:modified>
</cp:coreProperties>
</file>